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eaaa5f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a743084-e921-49fd-ae84-db587cbec81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1:01Z</dcterms:created>
  <dcterms:modified xsi:type="dcterms:W3CDTF">2023-06-25T18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